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таршин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НБИ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57072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20402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26258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66915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59499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04831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65097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20649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034589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473388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895530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972801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982614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970600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996495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4022491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876360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916907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920649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872739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944937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919502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988486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967113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4060567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962852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906816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4000500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4028364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971127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959013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968750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950518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4018332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таршинов Игорь НБИ-01-21</dc:creator>
  <dc:language>ru-RU</dc:language>
  <cp:keywords/>
  <dcterms:created xsi:type="dcterms:W3CDTF">2023-03-18T15:47:35Z</dcterms:created>
  <dcterms:modified xsi:type="dcterms:W3CDTF">2023-03-18T15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